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NECTEC</w:t>
      </w:r>
      <w:r>
        <w:t xml:space="preserve"> </w:t>
      </w:r>
      <w:r>
        <w:t xml:space="preserve">ACE</w:t>
      </w:r>
      <w:r>
        <w:t xml:space="preserve"> </w:t>
      </w:r>
      <w:r>
        <w:t xml:space="preserve">2019</w:t>
      </w:r>
      <w:r>
        <w:t xml:space="preserve"> </w:t>
      </w:r>
      <w:r>
        <w:t xml:space="preserve">ห้องที่</w:t>
      </w:r>
      <w:r>
        <w:t xml:space="preserve"> </w:t>
      </w:r>
      <w:r>
        <w:t xml:space="preserve">2</w:t>
      </w:r>
    </w:p>
    <w:p>
      <w:pPr>
        <w:pStyle w:val="Date"/>
      </w:pPr>
      <w:r>
        <w:t xml:space="preserve">วันพุธที่</w:t>
      </w:r>
      <w:r>
        <w:t xml:space="preserve"> </w:t>
      </w:r>
      <w:r>
        <w:t xml:space="preserve">4</w:t>
      </w:r>
      <w:r>
        <w:t xml:space="preserve"> </w:t>
      </w:r>
      <w:r>
        <w:t xml:space="preserve">กันยายน</w:t>
      </w:r>
      <w:r>
        <w:t xml:space="preserve"> </w:t>
      </w:r>
      <w:r>
        <w:t xml:space="preserve">2562</w:t>
      </w:r>
      <w:r>
        <w:t xml:space="preserve"> </w:t>
      </w:r>
      <w:r>
        <w:t xml:space="preserve">เวลา</w:t>
      </w:r>
      <w:r>
        <w:t xml:space="preserve"> </w:t>
      </w:r>
      <w:r>
        <w:t xml:space="preserve">14.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 ที่นี่คือ NECTEC เราเป็นหน่วยงานวิจัยและพัฒนาอิเล็กทรอนิกส์และคอมพิวเตอร์ ที่เราทำอยู่บนพื้นฐานของความเชื่อ ในการตามหาวิทยาการใหม่ ๆ ก่อนที่จะเดินทางไปสู่อนาคตด้วยกัน ต้องเริ่มต้นด้วยการทำความเข้าใจกับคำจำกัดความของช่วงเวลาไว้สักหน่อย ผลงานทั้งหมดตลอดเวลาที่ผ่านมานั้น มิใช่เป็นจุดสิ้นสุด เป็นเพียงแค่จุดเริ่มต้นของการพัฒนาในขั้นต่อไป การศึกษาอดีต มอบบทเรียนทางประวัติศาสตร์และเมื่อสั่งสมนาน ๆ เข้า ซึ่งได้กลายเป็นปัจจัย</w:t>
      </w:r>
    </w:p>
    <w:p>
      <w:pPr>
        <w:pStyle w:val="BodyText"/>
      </w:pPr>
      <w:r>
        <w:t xml:space="preserve">[เสียงดนตรี]</w:t>
      </w:r>
    </w:p>
    <w:p>
      <w:pPr>
        <w:pStyle w:val="BodyText"/>
      </w:pPr>
      <w:r>
        <w:t xml:space="preserve">(บรรยาย) มันคือเสียงเวลาของความทันสมัยและความก้าวหน้า ที่จะเข้ามาช่วยขับดันการมุ่งไปหาเป้าหมายวันพรุ่งนี้ ซึ่งนั่นไม่ใช่เรื่องง่าย เนื่องจากมันยังมาไม่ถึง มันยังมาไม่ถึง จินตภาพเกี่ยวกับอนาคตของคนส่วนใหญ่อนาคตของคนส่วนใหญ่ จึงเกิดขึ้นเพียงในอุดมคติ แต่สำหรับ NECTEC การจะสร้างความเปลี่ยนแปลงได้จริง ไม่เพียงความเชื่อมันในความล้ำหน้าของวิทยาการ การตามหาวันพรุ่งนี้จึงความหวังไว้กับเวลาและความเชื่อ</w:t>
      </w:r>
    </w:p>
    <w:p>
      <w:pPr>
        <w:pStyle w:val="BodyText"/>
      </w:pPr>
      <w:r>
        <w:t xml:space="preserve">(ดร.ชัย) เราเริ่มจากความเชื่อก็จริงครับ แต่ความเชื่ออย่างเดียวไม่ทำให้เกิดความเปลี่ยนแปลงนะครับ มีทั้งความตั้งใจและความกล้าให้กลายเป็นประโยชน์ที่แท้จริง และนั้นคือการเปลี่ยนแปลง</w:t>
      </w:r>
    </w:p>
    <w:p>
      <w:pPr>
        <w:pStyle w:val="BodyText"/>
      </w:pPr>
      <w:r>
        <w:t xml:space="preserve">(บรรยาย) เป้าหมายของ NECTEC จึงเน้นไปที่รากฐานสำคัญด้านเทคโนโลยีอิเล็กทรอนิกส์สารสนเทศ เกษตรกรรม อุตสาหกรรม และการบริหารการจัดการเมือง เพราะความอัจฉริยะของเทคโนโลยี ทำให้ยกยกระดับการวิเคราะห์ ประมวลผล ตลอดจนการเชื่อมโยงข้อมูลจำนวนมหาศาลเป็นอย่างสะดวก รวดเร็วและมีประสิทธิภาพเหนือกว่าที่เป็นมา 1</w:t>
      </w:r>
    </w:p>
    <w:p>
      <w:pPr>
        <w:pStyle w:val="BodyText"/>
      </w:pPr>
      <w:r>
        <w:t xml:space="preserve">[เสียงปล่อยจรวด]</w:t>
      </w:r>
    </w:p>
    <w:p>
      <w:pPr>
        <w:pStyle w:val="BodyText"/>
      </w:pPr>
      <w:r>
        <w:t xml:space="preserve">[เสียงดนตรี]</w:t>
      </w:r>
    </w:p>
    <w:p>
      <w:pPr>
        <w:pStyle w:val="BodyText"/>
      </w:pPr>
      <w:r>
        <w:t xml:space="preserve">(ดร.ชัย) เราต้องสวมวิญญาณนักสำรวจครับ สร้างความมุ่งมั่นท้าทายเหมือนกับนักบิอวกาศ เราต้องมีความตั้งใจ แล้วก็ทำให้เต็มที่ ไม่ต้องไปใส่ใจนะครับว่าผลลัพธ์ที่ได้ออกมาเป็นคำชื่นชม หรือว่าจะเป็นแค่ความตั้งใจที่ถ</w:t>
      </w:r>
    </w:p>
    <w:p>
      <w:pPr>
        <w:pStyle w:val="BodyText"/>
      </w:pPr>
      <w:r>
        <w:t xml:space="preserve">(คุณกิตติ) เทคโนโลยีจะช่วยติดตามสภาพความเปลี่ยนแปลงของสภาพภูมิอากาศที่มีผลต่อการเพาะปลูก</w:t>
      </w:r>
    </w:p>
    <w:p>
      <w:pPr>
        <w:pStyle w:val="BodyText"/>
      </w:pPr>
      <w:r>
        <w:t xml:space="preserve">(บรรยาย) การทำเกษตรกรรม จากนี้เราจะไม่ฝากอนาคตไว้กับสภาพดินฟ้า อากาศ แบบตามมีตามเกิด ด้วยการติดตามธรรมชาติของพืชแต่ละชนิด ต้นไม้แต่ละต้นจะมีข้อมูลจำเพาะของตัวเอง ความยืดหยุ่นใน 4.0 ทำให้ลูกค้าสามารถเลือกเจาะจงรายละเอียดได้ตรงตามความต้องการมากยิ่งขึ้น</w:t>
      </w:r>
    </w:p>
    <w:p>
      <w:pPr>
        <w:pStyle w:val="BodyText"/>
      </w:pPr>
      <w:r>
        <w:t xml:space="preserve">(บรรยาย) ความฉลาดของเทคโนโลยี จะถูกกระจายไปอยู่ทุกส่วนของกระบวนการ ทำให้เกิดความสามารถติตามคุณภาพ และต่อเติม</w:t>
      </w:r>
    </w:p>
    <w:p>
      <w:pPr>
        <w:pStyle w:val="BodyText"/>
      </w:pPr>
      <w:r>
        <w:t xml:space="preserve">(ดร.กิตติพงศ์)ให้ทุกคนมีชีวิตดิจิตทัลที่มีคุณำาพ</w:t>
      </w:r>
    </w:p>
    <w:p>
      <w:pPr>
        <w:pStyle w:val="BodyText"/>
      </w:pPr>
      <w:r>
        <w:t xml:space="preserve">[เสียงดนตรี]</w:t>
      </w:r>
    </w:p>
    <w:p>
      <w:pPr>
        <w:pStyle w:val="BodyText"/>
      </w:pPr>
      <w:r>
        <w:t xml:space="preserve">(บรรยาย) เทคโนโลยี จะเข้าไปผสมผสานการทำงานของมนุษย์ จึงถูกเชื่อมโยงมาเป็นส่วนหนึ่งของกลไกเฝ้าระวัง ซึ่งนั้นทำให้การจัดการเมืองไปอย่างครบวงจร วงจร</w:t>
      </w:r>
    </w:p>
    <w:p>
      <w:pPr>
        <w:pStyle w:val="BodyText"/>
      </w:pPr>
      <w:r>
        <w:t xml:space="preserve">[เสียงดนตรี]</w:t>
      </w:r>
    </w:p>
    <w:p>
      <w:pPr>
        <w:pStyle w:val="BodyText"/>
      </w:pPr>
      <w:r>
        <w:t xml:space="preserve">(คุณพีรนันทน์) สังคมแห่งการเรียนรู้ตลอดชีพ</w:t>
      </w:r>
    </w:p>
    <w:p>
      <w:pPr>
        <w:pStyle w:val="BodyText"/>
      </w:pPr>
      <w:r>
        <w:t xml:space="preserve">(บรรยาย) การเรียนรสถานที่และเวลา ผู้เรียนจะไม่ถูกจำกัดด้วยเพศ วัย สังคมแห่งการเรียนรู้จะเกิดขึ้น มันเป็นวัฒนธรรมใหม่ของสังคมไทยที่ทุกคนสามารถเรียนรู้ได้ตลอดชีพ บนพื้</w:t>
      </w:r>
    </w:p>
    <w:p>
      <w:pPr>
        <w:pStyle w:val="BodyText"/>
      </w:pPr>
      <w:r>
        <w:t xml:space="preserve">[เสียงดนตรี]</w:t>
      </w:r>
    </w:p>
    <w:p>
      <w:pPr>
        <w:pStyle w:val="BodyText"/>
      </w:pPr>
      <w:r>
        <w:t xml:space="preserve">(ดร.สุปิยา) ออกไปเปลี่ยนคุณภาพชีวิตของคนรุ่นใหม่</w:t>
      </w:r>
    </w:p>
    <w:p>
      <w:pPr>
        <w:pStyle w:val="BodyText"/>
      </w:pPr>
      <w:r>
        <w:t xml:space="preserve">(ดร.ชัย) อ๋อเราไม่ได้ไปเปลี่ยนตัวตนเขานะครับ เราทำใหให้ไปไกลกว่ารุ่นก่อน ก็เท่ากับว่าเขาเดินอยู่ที่เดิม</w:t>
      </w:r>
    </w:p>
    <w:p>
      <w:pPr>
        <w:pStyle w:val="BodyText"/>
      </w:pPr>
      <w:r>
        <w:t xml:space="preserve">(บรรยาย) เป้าหมายคือการทำให้เด็กไทยเก่งขึ้น อยากให้ฉลาด ให้เติบโตพัฒนาสมวัยก็ต้องใส่ใจตั้งแต่สุขภาวะไปถึงโภชนาการ เพราะวัตถุดิบ ฃสมองที่เติบโต</w:t>
      </w:r>
    </w:p>
    <w:p>
      <w:pPr>
        <w:pStyle w:val="BodyText"/>
      </w:pPr>
      <w:r>
        <w:t xml:space="preserve">(ดร.สุทธิพงศ์) ฐานข้อมูลที่สำคัญของประชาชนจะถูกเชื่อมโยงอย่างเป็นระบบ</w:t>
      </w:r>
    </w:p>
    <w:p>
      <w:pPr>
        <w:pStyle w:val="BodyText"/>
      </w:pPr>
      <w:r>
        <w:t xml:space="preserve">(บรรยาย) ข้อมูลที่แท้จริงของสภาพประชากรศาสตร์ ซึ่งทางด้านรูปแบบชีวิต รายได้ประชาชน ภูมิศาสตร์พื้นถิ่น</w:t>
      </w:r>
    </w:p>
    <w:p>
      <w:pPr>
        <w:pStyle w:val="BodyText"/>
      </w:pPr>
      <w:r>
        <w:t xml:space="preserve">(ดร.วุฒินันท์) นวัตกรรมเซนเซอร์ขั้นสูงที่ทำได้เองจะถูกนำไปใช้อย่างมีประสิทธิภาพ</w:t>
      </w:r>
    </w:p>
    <w:p>
      <w:pPr>
        <w:pStyle w:val="BodyText"/>
      </w:pPr>
      <w:r>
        <w:t xml:space="preserve">(บรรยาย) ทั้งเป็นมาตรฐานใหม่ของการตรวจหาประเภทของสสาร เพื่อระบุโครงสร้าง ประเภทของสารประกอบ และในด้านของการใช้งานเพื่อเฝ้าติดตามข้อมูลทางการแพทย์ ความถึงติดตามสภาพแวดล้อมในพื้นที่</w:t>
      </w:r>
    </w:p>
    <w:p>
      <w:pPr>
        <w:pStyle w:val="BodyText"/>
      </w:pPr>
      <w:r>
        <w:t xml:space="preserve">(คุณสุรีพร) การสื่อสารระหว่างปัญญาประดิษฐ์และมนุความเป็นไปได้อื่น ๆ อีกมากมาย จะก้าวไปอีกขั้น การทำงานร่วมกันอย่างสอดประสานมากขึ้น ทำให้ปฏิสัมพันธ์ระหว่างคนกับวิทยาการเป็นไปอย่างลื่นไหล ศักยภาพที่จะเพิ่มขึ้นของสาขางานอีกมากมาย คือเรื่องเป็นไปได้ ในขณะที่สายตาจับจ้อความก้าวหน้า แต่ต้องไม่ลืมว่าทั้งองคาพยพจะต้องก้าวไปพก้าวไปพร้อมกัน เพราะยังมีคนไทยจำนวนมากที่ยังเข้าไม่ถึงเทคโนโลยีพื้นฐาน เราจึงควรพัฒนาเทคโนโลยีเพื่อให้พวกเขาเหล่านั้นด้วย นะครับ ก็คือ สังคมไทย จะมีโอกาสใช้สิ่งเหล่านี้ได้อย่างไร เพราะฉะนั้นเราจึงต้องพลักเทคโนโลยีนี้ไปสู่ความก้าวหน้า สร้างมันก็กลายเป็นสาธารณูปโภคในอนาคตให้ได้ครับ หาความเป็นไปได้ใหม่ ๆ บนเส้นทางอนาคตที่เรายังคงมุ่งไป ด้วยการวิจัยและพัฒนาโครงสร้างพื้นฐานของเทคโนโลยีที่ทางเทคโนโลยีที่สำคัญ ด้วยความหวังที่จะเห็นการขับเคลื่อนไปข้างหน้า จากความเชี่ยวชาญที่เรามี จากรากฐานทางเทคโนโลยีอิเล็กทรอนิกส์และคอมพิวเตอร์ จากปัจจุบัน สู่ อนาคต</w:t>
      </w:r>
    </w:p>
    <w:p>
      <w:pPr>
        <w:pStyle w:val="BodyText"/>
      </w:pPr>
      <w:r>
        <w:t xml:space="preserve">[เสียงดนตรี]</w:t>
      </w:r>
    </w:p>
    <w:p>
      <w:pPr>
        <w:pStyle w:val="BodyText"/>
      </w:pPr>
      <w:r>
        <w:t xml:space="preserve">(บรรยาย) NECTEC จะเคียงข้างเพื่อแสวงหาวันพรุ่งนี้ที่ดีกว่า</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ดร.สุวิทย์ เมษินทรีย์ รัฐมนตรีว่าการกระทรวงการอุดมศึกษา วิทยาศาสตร์ วิจัยและนวัตกรรม พร้อมด้วยผู้บริหารจากหน่วยงานทั้งภาครัฐและเอและแขกผู้มีเกียรติทุกท่าน และ ดร.ปรัชญา บุญขวัญรับหน้าที่เป็นพิธีกรดำเนินรายการค่ะ ในวันนี้นะคะ ได้รับความสนใจจากแขกผู้มีเกียรติจากต่างประเทศด้วย ดิฉันจะดำเนินการใช้ภาษาอังกฤษ สลับกันไป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รติทุกท่านเข้าสู่งานประชุมวิชาการและนิทรรศการ ประจำปี 2562 หรือ NECTEC Annual Conference &amp; Exhibitions 2019 2019 หรือ NECTE ACE 2019 ค่ะ ซึ่งปีนี้นะคะเราจัดขึ้นภายใต้แนวคิดฐานรากเทคโนโลยีก้าวไกลพัฒนาไทยก้าวหน้า ซึ่งพัฒนาโดยศูนย์เทคโนโลยีอิเล็กทรอนิกส์และคอมพิวเตอร์แห่งชาติ กระทรวงการอุดมศึกษา วิทยาศาสตร์ วิจัยและนวัตกรรม</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ดร.ชัย วุฒิวิวัฒน์ชัย ผู้อำนวยการศูนย์เทคโนโลยีอิเล็กทรอนิกส์และคอมพิวเตอร์แห่งชาติหรือ NECTEC ได้ขึ้นกล่าวรายงาน</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เรียน นายแพทย์สรนิต ศิลธรรม สำนักงานพัฒนาวิทยาศาสตร์และเทคโนโลยีแห่งชาติปรัดกระทรวงการอุดมศึกษา วิทยาศาสตร์ วิจัยและนวัตกรรม วิจัยและนวัตกรรม คณะกรรมการผู้บริหาร สวทช. ผู้บริหารหน่วยงาน สื่อมวลชน และแขกผู้มีเกียรติทุกท่าน ในนามสำนักงานพัฒนาวิทยาศาสตร์และเทคโนโลยีแห่งชาติ และเทคโนโลยีแห่งชาติ ผมขอขอบคุณ นายแพทย์สรนิต ศิลธรรม ปลัดกระทรวงการอุดมศึกษา วิทยาศาสตร์ วิจัยและนวัตกรรม ที่ได้ให้เกียรติมาเป็นประธานในพิธีเปิดงานประชุมวิชาการและนิทรรศการ ศูนย์เทคโนโลยีอิเล็กทรอนิกส์และคอมพิวเตอร์แห่งชาติ ประจำปี 2562 หรือ NECTEC-ACE 2019 ในวันนี้ การพัฒนาประเทศให้ก้าวหน้า เพื่อมุ่งสู่การเจริญเติบโตและความเท่าเทียมกัน ทั้งด้านเสรษฐกิจและสังคมอย่างยั่งยืนนั้น มีปัจจัยมาจากฐานรากด้านต่าง ๆ ของประเทศให้เข้มแข็ง ศูนย์เทคโนโลยีอิเล็กทรอนิกส์และคอมพิวเตอร์แห่งชาติ หรือ NECTEC เป็นอีกหน่วยงานวิจัยหนึ่งที่มุ่งมั่นในการวิจัยและพัฒนา เพื่อสร้างฐานรากแทางเทคโนโลยีอิเล็กทรอนิกส์และคอมพิวเตอร์ให้แก่ประเทศ โดยตลอดระยะเวลากว่า 33 ปี การวิจัยพัฒนา สะสมองค์ความรู้ พัฒนาผลงานวิจับที่พร้อมให้ภาครัฐและภาคเอกชนนำไปต่อยอดในการใช้ประโยชน์ ทำให้การพัฒนนาประเทศเห็นผลอย่างเป็นรูปธรรม ได้วางแนวทางการวิจัยได้อย่างชัดเจน ดังปรากฎอยู่ในวิสัยทัศน์องค์กร คือ เป็นฐานรากสำคัญในด้านเทคโนโลยีอิเล็กทรอนิส์และสารสนเทศขั้นสูงของประเทศ โดยการสร้างความแตกต่างของผลงานและประยุกต์ใช้งานอย่างความเป็นเลิศ มุ่งสู่เป้าหมายหลัก Target Output Profiles TOP ได้แก่ ด้านบูรณา ด้านอุตสาหกรรมและอัจฉริยะ ด้านนวัตกรรมการศึกษา ด้านเกษตรแม่นยำ ด้าน AI สัญชาติไทย ด้าน IT เพื่อสุขภาพ และด้านเมืองอัจฉริยะ และนอกจากนี้ NEC ได้ดำเนินงานวิจัยร่วมกันพันธมิตร เพื่อได้นิเวศน์ของการใช้เทคโนโลยี วิจัย และพัฒนา ให้เกิดประโยชน์ต่อประชาชนในวงกว้าง ทั้งนี้เพื่อสร้างโอกาสในการพัฒนาผลงานวิจัย NECTEC จึงจัดให้มีการประชุมและนิทรรศการ ในทุก ๆ ปี เพื่อนำเสนอผลงานความก้าวหน้าในการดำเนินงานร่วมกับหน่วยงานต่าง ๆ รวมถึงเป็นเวทีในการพบปะรับฟัง เพื่อพัฒนาผลงานวิจัยให้แข็งแกร่ง ประจักษ์ต่อประชาชนคนไทย และนานาชาติมากยิ่งครับ การประชุมวิชาการและนิทรรศการ ของ NECTEC ปร2562 หรือ N2019 NECTEC - ACE ในปีนี้จัดขึ้นภายใต้แนวคิดฐานรากเทคโนโลยีก้าวไกล พัฒนาไทยก้าวหน้า โดยเป็นเวทีเพื่อนำเสนอผลงานวิจัยและพัฒนาต่าง ๆ ตามเป้าหมายหลักทั้ง 8 ด้านต้น ซึ่งภายในงานจะมีการนำเสนอผลงานวิจัย จากผลงานวิจัยของ NECTEC และผลงานร่วมวิจัยกับพันธิมิตร มานำเสนอในรูปแบบการนำเสนอผลงานวิชาการนิทรรศการ โดยมีเนื้อหาที่น่าสนใจ การสัมมนาวิชาการที่มุ่งเน้นการนำเสนองานวิจัย ที่ได้สะสมองค์ความรู้และพัฒนามาเป็นผลงาน พร้อมจะให้ทุกภาคส่วนนำไปต่อยอดในการใช้ประโยชน์รวมถึงเครือข่ายพันธมิตรเพื่อตอบโจทย์ด้านต่าง ๆ และมีหัวข้อสัมมนาน่าสนใจร่วมทั้งสิ้น 54 หัวข้อ คือ ด้านบริการเทคโนโลยีปัญญาประดิษฐ์ ในหัวข้อ เทคโนโลยีปัญญาประดิษฐ์ เพื่อการขับเคลื่อน และหัวข้อเรื่องเทคโนโลยีรู้จำใบหน้าประเทศไทยพร้อมใช้ Face ด้านระบบวิเคราะห์ข้อมูลขนาดใหญ่เพื่อตอบ Strategic Big Data ในหัวข้อเรื่อง กับโอกาสและความท้าท้ายในพื้นที่ กรณีตัวอย่างในจังหวัดสมุทรสงคราม ด้านเกษตรแม่นยำ Precision Farming ในหัวข้อเรื่องแนวทางการพัฒนาแพลตฟอร์มโดยใช้ปัญญาประดิษฐ์ Smart Factory ในหัวข้อเรื่อง Smart Factory ด้านเซนเซอร์ยุทธศาสตร์ Strategic Sensor Process and Device ในหัวข้อเรื่อง เสริมแกร่งให้เทคโนโลยีในการตรวจวัดสารเคมรี ฃในประเทศไทย ด้วยความร่วมมือการวิจัยและภาคธุรกิจ ธุรกิจ Strengthen Thailand’s opto-chemical sensing technology with NECTEC &amp; Partners ด้านเมืองอัจฉริยะ Smart City ด้านเมืองอัจฉริยะ Smartของเทคโนโลยี เชิงปฏิบัติการ หัวข้อเรื่องพัฒนาแพลตฟอร์มข้อมูลเมืองอัจฉริยะ ด้านนวัตกรรมเพื่อการศึกษา Innovative Education Platform ในหัวข้อเรื่อง KidBright คำนวณ KidBright and Computing Science และหัวข้อเรื่อง วัฒนธรรมดิจิทัลและนวัตกรรมบริบทในบริบทการท่องเที่ยว นอกจากนั้น ยังมีหัวข้อที่น่าสนใจอีกมากมาย วิศวกรรมในประเทศไทย Quantum Engineering หัวข้อเรื่อง เทคโนโลยี และหัวข้อเรื่อง MEMS CMOS collaboration ที่จะกล่าวในอนาคต ที่ใช้ได้จริงทั้งหมดผู้เข้าร่วมสัมนาจะได้รับความรู้ และแลกเปลี่ยนความคิดเห็นกับวิทยากร ทั้งในและต่างประเทศ รวมถึงหน่วยงานที่มาจากภาครัฐ ภาคธุรกิจ ต่าง ๆ อีกด้วย สำหรับการแสดงนิทรรศการนี้กำหนดให้สอดคล้องกับการสัมมนาวิชาการ โดยเน้นนำเสนอผลงานของ NECTEC ที่สามารถตอบสนองความต้องการของทุกภาคส่วนด้วย งานวิจัยที่สามารถใช้ได้จริง พร้อมถ่ายทอดและแสดงความเป็นพันธมิตร โดยมีผลงานที่น่าสนใจ อาธิ ด้านบริการเทคโนโลยีปัญญาประดิษฐ์ เช่น ผลงานตัวอย่างการประยุกต์ใช้ AI โปรแกรมแชทบอท คุยกับหมอศิริราช ระบบ จิ๊บจิ๊บ Smart Home เป็นต้น ข้อมูลขนาดใหญ่เพื่อตอบยุทธศาสตร์ประเทศ นำเสนอผลงาน Data หรือ OPEN D ข้อมูลการพัฒนาคนแบบชี้เป้า TP Map ด้านเกษตรแม่นยำ Precision Farming ตรวจโรคข้าว Application โรคเกษตร และอุปกรณ์วิเคราะห์ลักษณะทางการวิภาค Root Phenotyping ด้านโรงงานอัจฉริยะ ระบุตำแหน่งในอาคาร อยู่ไหนและหน่วยตรวจวัดระยะไกล URTU ด้านเซนเซอร์ยุทธศาสตร์ ชิพขยายผลงาน รามา ซีรีย์ ด้านเมืองอัจฉริยะ นำเสนอผลงาน Waste/Fondue/Transit โปรแกรม ด้านนวัตกรรมเพื่อการศึกษา Innovative Education Platform นำเสนอผลงานนวัตกรรมทางการศึกษาต่าง ๆ ไม่ว่าจะเป็นต่อยอดผลงาน KidBright การนำเสนอผลงานครู จากโครงการครูคิด และระบบ Museum Pool ดิจิทัล Digital Wellness นำเสนอผลงานเครื่องช่วยฟัง Hearling Age ในเด็ก ซึ่งผลงานต่าง ๆ ที่นำเสนอนั้นเป็นที่พัฒนาเครื่องจักรทีมวิจัย NECTEC มิติของผู้ประกอบการ ที่จะนำไปต่อยอดธุรกิจ ธุรกิจภาครัฐ เพื่อนำไปเป็นเครื่องมือกำหนดนโยบายต่าง ๆ ยุทธศาสตร์ต่าง ๆ ตลอดจนประชาชน ได้อย่างดี การจัดงานในครั้งนี้ คณะอำนวยการจัดงานและคณะทำงานทุกท่าน ได้ขอขอบคุณทุกหน่วยงาน ทุกองค์กร ทุกภาคส่วน ที่เป็นส่วนสำคัญในการดำเนินงานวิจัยพัฒนา จริง ตลอดจนร่วมจัดงาน ร่วมเป็นวิทยากร และเรื่องสัมมนาในเรื่องประชุมวิชาการในวันนี้ ขอบคุณครับ</w:t>
      </w:r>
    </w:p>
    <w:p>
      <w:pPr>
        <w:pStyle w:val="BodyText"/>
      </w:pPr>
      <w:r>
        <w:t xml:space="preserve">(คุณศิริพร) ท่านผู้อำนวยการศูนย์เทคโนโลยีอิเล็กทรอนิกส์และคอมพิวเตอร์แห่งชาติหรือ และในลำดับต่อไปนี้ ดิฉันขอเชิญ ดร.สุวิทย์ เมษินทรีย์ รัฐมนตรีว่าการกระทรวงการอุดมศึกษา วิทยาศาสตร์ วิจัยและนวัตกรรม ได้เป็นประธานกล่าวเปิดงานประชุมวิชาการและนิทรรศการประจำปี 2562 ในวันนี้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นายแพทย์สรนิต) ผู้อำรวยการศูนย์เทคโนโลยีอิเล็กทรอนิกส์และคอมพิวเตอร์แห่งชาติ ผู้บริหารหน่วยงาน สื่อมวลชน และแขกผู้มีเกียรติทุกท่าน ผมรู้สึกเป็นเกียรติอย่างยิ่งที่ได้มาเป็นเกียรติในการประชุมวิชาการเทคโนโลยีแห่งชาติ หรือ เนคเทค สำนักงานพัฒนาวิทยาศาสตร์และเทคโนโลยีแห่งชาติ สวทช. ประจำปี 2562 ซึ่งเปOS็็นหน่วยงานภายใต้การกระทรวงการอุดมศึกษา วิทยาศาสตร์ วิจัยและนวัตกรรม ผู้อำนวยการสำนักงานพัฒนาวิทยาศาสตร์และเทคโนโลยีแห่งชาติ ได้รายงานก่อนหน้านี้ว่า การจัดงานประชุมวิชาการและนิทรรศการของศูนย์เทคโนโลยีอิเล็กทรอนิกส์และคอมพิวเตอร์แห่งชาติ ประจำปี 2562 หรือ NECTEC-ACE 2019 ในวันนี้จัดขึ้นภายใต้แนวคิดฐานรากเทคโนโลยีก้าวไกลพัฒนาไทยก้าวหน้า โดยมีเป้าหมายเป็นเวทีเพื่อนำเสนอผลงานวิจัยพัฒนาต่าง ๆ ภายใต้การดำเนินการ 8 Target หรือ เรียกว่า TOPS เป้าหมายทั้ง 8 ด้าน มีความสอดคล้องกับยุทธศาสตร์ชาติ 20 ปปี 2561 - 2580 เช่น การวิเคราะห์ข้อมูลเชิงยุทธศาสตร์ของประเทศ โยงฐานข้อมูลประชากรของประเทศ อุตสาหกรรมเซนเซอร์คุณภาพสูงด้านการศึกษา ด้านเกษตรแม่นยำ</w:t>
      </w:r>
    </w:p>
    <w:p>
      <w:pPr>
        <w:pStyle w:val="BodyText"/>
      </w:pPr>
      <w:r>
        <w:t xml:space="preserve">(Precision Farming) และเมืองอัจฉริยะ และเป็นการแลกเปลี่ยนความรู้ ระสบการณ์ และความคิดเห็นระหว่างนักวิจัย ที่มีชื่อเสียงระดับชาติและนานาชาติ ในภาครัฐ และผู้ทรงคุณวุฒิในภาคเอกชน ส่งเสริมผลงาน และเทคโนโลยีของ NECTEC ประโยชน์ในการพัฒนาและยกระดับเศรษฐกิจของสังคม ของประเทศ ด้วยภารกิจของ NECTEC ที่เป็นองค์กรวิจัยและพัฒนาเทคโนโลยีขั้นสูง ในการสร้างฐานรากของเทคโนโลยีของประเทศ รวมถึงเตรียมความพร้อม การวิจัยเทคโนโลยีแห่งอนาคต โดยร่วมกับพันธมิตรผลักดันให้เกิดระบบนิเวศน์ที่วิจัยและพัฒนาขึ้น ให้เกิดประโยชน์ต่อคนหมู่มาก ที่ให้ทุกภาคส่วนและใช้ประโยชน์ได้ประชาชนทุกคนในบ้าน ในการมุ่งเน้นวิจัย พัฒนาทางด้านเทคโนโลยีอิเล็กทรอนิกส์คอมพิวเตอร์ เติบโตของประเทศ ซึ่งมีการทำงานแบบบูรณาการกันกับหน่วยงานต่าง ๆ ที่เกี่ยวข้อง จึงเป็นมิติที่จะทำให้ประเทศเข้มแข็งขึ้น ผมรู้สึกมีส่วนร่วมในเรื่องราวขอต่อไปในอนาคต ผลงานที่ NECTEC เสนอนั้น ล้วนเป็นผลงานที่ใช้งานได้จริง และตอบโจทย์ทั้งในมิติของผู้ประกอบการที่ต้องการนำไปต่อยอดธุรกิจ ตลอดจน ได้อย่างดี โดยเฉพาะอย่างยิ่ง ภายในงานปีนี้ ได้มีงานนำเสนอผลงานของเนคเทคที่ได้ตอบสนองความต้องการภาคส่วนต่าง ๆ ด้วยงานวิจัยพร้อมถ่ายทอด และแสวงหาพันธมิตรร่วมวิจัย โดยมีผลงานน่าสนใจมากกว่า 50 ผลงาน Target Output Profiles อาทิ ด้านระบบวิเคราะห์ข้อมูลขนาดด้านเกษตรแม่นยำ</w:t>
      </w:r>
    </w:p>
    <w:p>
      <w:pPr>
        <w:pStyle w:val="BodyText"/>
      </w:pPr>
      <w:r>
        <w:t xml:space="preserve">(Precision Farming) ด้านโรงงานอัจฉริยะ</w:t>
      </w:r>
    </w:p>
    <w:p>
      <w:pPr>
        <w:pStyle w:val="BodyText"/>
      </w:pPr>
      <w:r>
        <w:t xml:space="preserve">(Smart Factory) ด้านเซนเซอร์ยุทธศาสตร์</w:t>
      </w:r>
    </w:p>
    <w:p>
      <w:pPr>
        <w:pStyle w:val="BodyText"/>
      </w:pPr>
      <w:r>
        <w:t xml:space="preserve">(Strategic Sensor Process and Device) ด้านบริการเทคโนโลยีปัญญาประดิษฐ์</w:t>
      </w:r>
    </w:p>
    <w:p>
      <w:pPr>
        <w:pStyle w:val="BodyText"/>
      </w:pPr>
      <w:r>
        <w:t xml:space="preserve">(AI Service) ด้านนวัตกรรมเพื่อการศึกษา</w:t>
      </w:r>
    </w:p>
    <w:p>
      <w:pPr>
        <w:pStyle w:val="BodyText"/>
      </w:pPr>
      <w:r>
        <w:t xml:space="preserve">(Intelligent Innovation for Education) ด้านสุขภาวะดิจิทัล</w:t>
      </w:r>
    </w:p>
    <w:p>
      <w:pPr>
        <w:pStyle w:val="BodyText"/>
      </w:pPr>
      <w:r>
        <w:t xml:space="preserve">(Digital Wellness) ผมในฐานะผู้แทนกระทรวงอุดมศึกษา การปฏิรูปการอุดมศึกษา วิทยาศาสตร์ วิจัยและนวัตกรรม เพื่อให้มีการการทำงานด้านวิจัยและพัฒนาร่วมกัน เพื่อช่วยงานวิจัยเกิดประโยชน์ต่อสังคมและชุมชน และเพื่อให้ตอบโจทย์ที่สำคัญและสามารถทำงานวิจัยได้อย่างต่อเนื่อง ประเด็นท้าทายการวิจัยไทย การอุดมศึกษา วิทยาศาสตร์ วิจัยและนวัตกรรม ต้องดูแลและรับผิดชอบ เพื่อสามารถในการแข่งขันของประเทศ และประโยชน์ต่อประเทศ ประชาชนและสังคม วิทยาศาสตร์วิจัย และนวัตกรรม ระหว่างบุคลากร และการใช้ประโยชน์ การบูรณาการใช้โครงสร้างพื้นฐาน วิจัยร่วมกันร่วมกัน ผมรู้สึกยินดีและชื่นชมที่ตลอดระยะเวลาที่ผ่านมา NECTEC สามารถตอบโจทย์และความท้าทายได้อย่างต่อเนื่อง สามารถสร้างผลงานวิจัยที่ใช้ได้จริง มีนโยบายสอดคล้องกับยุทธศาสตร์ชาติ และสามารถสร้างประโยชน์ให้กับประเทศทางด้าน เพื่อทำให้ประเทศมีความเข้มแข็ง มั่นคง และยั่งยืน สุดท้ายนี้ผมขอขอบคุณท่านผู้บริหาร คณะกรรมการผู้บริหารทุกท่าน ตลอดจนหน่วยงานพันธมิตรที่ได้ในการมุ่งมั่นทำงาน เพื่อประโยชน์ต่อประเทศ ผมยินดีที่จะสนับสนุนการดำเนินงานอย่างเต็มกำลัง เพื่อขับเคลื่อนการดำเนินงานของ NECTEC เพื่อตอบสนองของรัฐบาลไปสู่ภาคประชาชนต่อไป บัดนี้ได้เวลาอันสมควรแล้ว ผมขอเปิดงานการประชุมวิชาการและนิทรรศการของศูนย์เทคโนโลยีอิเล็กทรอนิกส์และคอมพิวเตอร์แห่งชาติ ประจำปี 2562 และขออวยพรให้การดำเนินงานเป็นบรรลุวัตถุประสงค์ของการจัดงาน ขอบคุณครับ</w:t>
      </w:r>
    </w:p>
    <w:p>
      <w:pPr>
        <w:pStyle w:val="BodyText"/>
      </w:pPr>
      <w:r>
        <w:t xml:space="preserve">[เสียงปรบมือ] ยื่นอยู่บนเวทีอีกสักครู่นะคะ และดิฉีนยผู้อำนวยการ NECTEC และ คณะกรรมการบริหารและผู้บริหารให้เกียตที่ระลึกร่วมกันบนเวทีเนื่องในโอกาสพิธีเปิดงานในวันนีดังรายชื่อต่อไปนี้ค่ะ ดร.ชัย วุฒิวิวัฒน์ชัย ท่านผู้อำนวยการ NECTEC ค่ะ ดร.กัลยา อุดมวิทิต ค่ะ รองผู้อำนวยการ NECTEC ดร.พนิดา พงษ์ไพบูลย์ รองผู้อำนวยการ NECTEC ดร.อลิสา คงทน ท่านรองผู้อำนวยการ NECTEC นะคะ คุณสุพรรณิกา บุญมา ผู้ในส่วนของฝ่าย สมมุติอีกท่านหนึ่งนะคะ คุณไพลิน ร่วมสุวรรณ ค่ะ เป็นผู้ดูและคณะกรรมการบริหารภาพรวมของภาพรวมอีกทีหนึ่งนะคะ เอาล่ะค่ะ ขอเสียงปรบมือจากแขกผู้มีเกียรติในโอกาสพิธีเปิดงาน NECTEC-ACE ในวันนี้นะคะ กราบขอบพระคุณท่านประธานในะิธีเป็นอย่างสูงนะคะ พร้อมด้วยขณะทีมผู้บริหารนะคะ จาก NECTEC ค่ะ และในลำดับถัดไปค่ะ ก็ถึงช่วงเวลาสำคัญนะคะที่ดิฉันก็รอคอยและเชื่อว่าแขกผู้มีเกียรตทุกท่านรอคอยในปีนี้นะคะ ซึ่งจะเป็นอะไร รออีกสักครู่เดียว</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 มาพอดีเลยค่ะ</w:t>
      </w:r>
    </w:p>
    <w:p>
      <w:pPr>
        <w:pStyle w:val="BodyText"/>
      </w:pPr>
      <w:r>
        <w:t xml:space="preserve">(คุณศิริพร) โอ๊ะ มาพอดีเลยค่ะ ขออนุญาตรับสายสักครู่นะคะ</w:t>
      </w:r>
    </w:p>
    <w:p>
      <w:pPr>
        <w:pStyle w:val="BodyText"/>
      </w:pPr>
      <w:r>
        <w:t xml:space="preserve">(จิ๊บจิ๊บ) สวัสดีค่ะพี่เป็ดพี่อาร์มและท่านผู้มีเกียรติทุกท่าน ขออนุญาตแนะนำนะคะ นี่คือน้องสาวเป็ดหน่อยได้ไหมคะ คนนี้คือ</w:t>
      </w:r>
      <w:r>
        <w:t xml:space="preserve"> </w:t>
      </w:r>
      <w:r>
        <w:t xml:space="preserve">“</w:t>
      </w:r>
      <w:r>
        <w:t xml:space="preserve">จิ๊บจิ๊บ</w:t>
      </w:r>
      <w:r>
        <w:t xml:space="preserve">”</w:t>
      </w:r>
      <w:r>
        <w:t xml:space="preserve"> </w:t>
      </w:r>
      <w:r>
        <w:t xml:space="preserve">สวัสดีค่ะ จิ๊บจิ๊บ</w:t>
      </w:r>
    </w:p>
    <w:p>
      <w:pPr>
        <w:pStyle w:val="BodyText"/>
      </w:pPr>
      <w:r>
        <w:t xml:space="preserve">(จิ๊บจิ๊บ) สวัสดีค่ะ พี่เป็ด พี่อาร์ม การออกมานอกห้องแล็บและเป็นพิธีกรครั้งแรกของจิ๊บ ๆ เลยนะ</w:t>
      </w:r>
    </w:p>
    <w:p>
      <w:pPr>
        <w:pStyle w:val="BodyText"/>
      </w:pPr>
      <w:r>
        <w:t xml:space="preserve">(คุณศิริพร) เป็นอย่างไรบ้างคะ วันนี้ตื่นเต้นไหมคะ</w:t>
      </w:r>
    </w:p>
    <w:p>
      <w:pPr>
        <w:pStyle w:val="BodyText"/>
      </w:pPr>
      <w:r>
        <w:t xml:space="preserve">(จิ๊บจิ๊บ) พูดอยู่คนเดียวมานานวันนี้มีคนคุยด้วยแล้ว</w:t>
      </w:r>
    </w:p>
    <w:p>
      <w:pPr>
        <w:pStyle w:val="BodyText"/>
      </w:pPr>
      <w:r>
        <w:t xml:space="preserve">(คุณศิริพร) ตื่นเต้นอีกได้ไหมคะจิ๊บจิ๊บ แล้วหรือคะ อันนี้ถ้าแทรกได้ อยากแนะนำว่า อย่านอกบทค่ะ แล้วในช่วงนี้มีข่าวอะไรที่น่าสนใจบ้างคะ</w:t>
      </w:r>
    </w:p>
    <w:p>
      <w:pPr>
        <w:pStyle w:val="BodyText"/>
      </w:pPr>
      <w:r>
        <w:t xml:space="preserve">(จิ๊บจิ๊บ) พะยูนน้อยมาเรียมเสียชีวิตแล้ว เนื่องจากพบขยะพลาสติกในท้อง</w:t>
      </w:r>
    </w:p>
    <w:p>
      <w:pPr>
        <w:pStyle w:val="BodyText"/>
      </w:pPr>
      <w:r>
        <w:t xml:space="preserve">(คุณศิริพร) น่าสงสารนะคะ</w:t>
      </w:r>
    </w:p>
    <w:p>
      <w:pPr>
        <w:pStyle w:val="BodyText"/>
      </w:pPr>
      <w:r>
        <w:t xml:space="preserve">(คุณศิริพร) น่าสนใจมากค่ะ เอาล่ะค่ะ และถึงเวลาที่ทุกท่านรอคอยแล้วนะคะ ในวันนี้ค่ะ ดิฉันต้องขอมอบหน้าที่พิธีกรในช่วงนี้นะคะ ให้น้องสาวนั่นก็คือจิ๊บจิ๊บได้ทำหน้าที่พิธีกรในช่วงนี้ค่ะ</w:t>
      </w:r>
    </w:p>
    <w:p>
      <w:pPr>
        <w:pStyle w:val="BodyText"/>
      </w:pPr>
      <w:r>
        <w:t xml:space="preserve">(จิ๊บจิ๊บ) ขอบคุณค่ะ พี่เป็ด จิ๊บจิ๊บและเพื่อน ๆ จะสามารถช่วยทุกท่านได้อย่างไรบ้าง ขอเชิญทุกท่านได้รับทราบโดยตรงจาก ดร.ชัย วุฒิวิวัฒน์ชัย ผู้อำนวยการ NECTEC</w:t>
      </w:r>
    </w:p>
    <w:p>
      <w:pPr>
        <w:pStyle w:val="BodyText"/>
      </w:pPr>
      <w:r>
        <w:t xml:space="preserve">(ดร.ชัย) ขอบคุณครับจิ๊บจิ๊บ นั่นก็คือ Thai AI Service Platform AI สัญชาติไทยนะครับ ขออนุญาตประกาศชื่ออย่างเป็นทางการนะครับ เราเรียกว่า AI for Thai ซึ่งเป็น Platform สำหรับทุกคนนะครับ พัฒนาโดย NECTEC- สวทช. องค์ความรู้ ทรัพยากรการวิจัยมากว่าเวานานกว่า 20 ปีครับ เพื่อให้ทุกท่านเห็นภาพ ก็ขออนุญาตรับชมสไลด์สั้น ๆ ก่อนนะครับ</w:t>
      </w:r>
    </w:p>
    <w:p>
      <w:pPr>
        <w:pStyle w:val="BodyText"/>
      </w:pPr>
      <w:r>
        <w:t xml:space="preserve">(บรรยาย) กำลังก้าวสู่ในยุคของปัญญาประดิษฐ์ เมื่อทุกสิ่งถูกสร้างขึ้นเพื่อให้ง่ายต่อการใช้งานต่าง ๆ การประมวลภาษาไทย เช่น ตัดคำ วิเคราะห์ไวยากรณ์ วิเคราะห์ความคิดเห็น วิเคราะห์ภาพและวิดีโอ เข้าใจและฟังเสียงพูดภาษาไทย ตลอดจนสร้าง Chatbot หากคุณคือผู้ประกอบการ บริษัท SMEs ที่มีจินตนาการสร้างสรรค์ แอปพลเคชันได้อย่างรวดเร็วและไม่มีค่าใช้จ่าย ให้ AI for Thai เป็นผู้ช่วยของคุณ ทั้งในภาคธุรกิจการบริการ ให้บริการกับลูกค้าแทนพนักงาน จิ๊บจิ๊บพร้อมให้บริการแล้วค่ะ Logistics วิเคราะห์ใบหน้าจากพนักงานขับรถ ลดการเกิด อุบัติเหตุ การแพทย์ ใช้ AI มาวิเคราะห์ความเสี่ยงของโรคต่าง ๆ และท่องเที่ยว สามารถใช้ AI แปลภาษา และวิเคราะห์ใบหน้าจากภาพถ่าย AI for Thai Platform AI สัญชาติไทย ที่เข้าใจจุดเด่นความเป็นไทย ง่ายต่อการใช้งาน</w:t>
      </w:r>
    </w:p>
    <w:p>
      <w:pPr>
        <w:pStyle w:val="BodyText"/>
      </w:pPr>
      <w:r>
        <w:t xml:space="preserve">(ดร.ชัย) และนั้นก็คือ AI for Thai ครับ ซึ่งผมมีความตั้งใจเป็นอย่างยิ่งที่จะเปิดเป็นบริการสาธารณะสำหรับเราทุกคนนะครับ ผมอยากจะพูดถึง AI for Thai สั้น ๆ อีกสัก 2 ประเด็นนะครับ ประเด็นแรกก็จะเป็นเรื่องของการเติบโตของ AI ในประเทศไทย ซึ่งจุดสำคัญอยู่ที่ว่าจากการที่เรา Survey มานี่ มีผู้เชี่ยวชาญ รวมแล้วไม่ถึง 200 คน นะครับ ในขรธที่โจทย์ที่จะเกิดขึ้นกับประเทศไทย ในอนาคตอันใกล้นี่มีมากมายมหาศาลและสามารถสร้างมูลค่าได้อีกมากมาย เพราะฉะนั้นประเด็นสำคัญ เราจะต้องพัฒนาบุคลากรทางด้าน AI เพิ่มเติมอีกอย่างรวดเร็วนะครับ ซึ่งผมเชื่อแน่ว่า AI for Thai หรือ AI สัญชาติไทย จะเป็นส่วนหนึ่งOSในการที่จะช่วย AI ผู้เชี่ยวชาญ AI เป็นไปอย่างก้าวกระโดดนะครับ ก็ขอขอบพระคุณนะครับ ผู้สนับสนุนเบื้องต้นของเรานะครับ ในตอนนี้ที่ร่วมกันทำให้เกิด AI for Thai ขึ้นมาได้ 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 หรือ AI for Thai อย่างเป็นรูปธรรมครั้งแรกนะครับ นอกเหนือจากจิ๊บจิ๊บ วันนี้มีความพิเศษเป็นอย่างยิ่งครับ นี่พบกันสื่อมวลชน AI คนแรกของไทยครับ ผมขอให้ทุกท่านพบกับคุณ สุทธิชัย หยุ่น ครับ สวัสดีครับ คุณสุทธิชัย หยุ่น ครับ</w:t>
      </w:r>
    </w:p>
    <w:p>
      <w:pPr>
        <w:pStyle w:val="BodyText"/>
      </w:pPr>
      <w:r>
        <w:t xml:space="preserve">(Suthichai AI) สวัสดีครับดร.ชัย และ แขกผู้มีเกียรติ ผม สุทธิชัย หยุ่น ครับ ไม่ใช่ สุทธิชัย หยุ่น เจ้าเก่านะครับ ผมเป็น สุทธิชัย หยุ่น เชิญนั่งก่อนครับ คุณสุทธิชัย</w:t>
      </w:r>
    </w:p>
    <w:p>
      <w:pPr>
        <w:pStyle w:val="BodyText"/>
      </w:pPr>
      <w:r>
        <w:t xml:space="preserve">(ดร.ชัย) คุณสุทธิชัยทราบไหมครับว่าตอนนี้คุณสุทธิชัยกลายเป็นอมตะไปแล้วน่ะครับ</w:t>
      </w:r>
    </w:p>
    <w:p>
      <w:pPr>
        <w:pStyle w:val="BodyText"/>
      </w:pPr>
      <w:r>
        <w:t xml:space="preserve">(Suthichai AI) เป็นความรู้สึกที่สุดยอดเลยครับ แล้วดร.ชัย แล้ว ดร.ชัย ไม่สนใจบ้างหรอครับ</w:t>
      </w:r>
    </w:p>
    <w:p>
      <w:pPr>
        <w:pStyle w:val="BodyText"/>
      </w:pPr>
      <w:r>
        <w:t xml:space="preserve">(ดร.ชัย) น่าสนใจเป็นอย่างยิ่ง่ครับ ในอนาคตอันใกล้เราอาจจะกลายเป็นอวทาร์ที่มานั่งคุยกันก็ได้นะครับ คุณ สุทธิชัย คงพอทราบนะครับว่าเราอยู่ประเด็นเรื่อง AI กันอยู่</w:t>
      </w:r>
    </w:p>
    <w:p>
      <w:pPr>
        <w:pStyle w:val="BodyText"/>
      </w:pPr>
      <w:r>
        <w:t xml:space="preserve">(Suthichai AI) แน่นอนครับ เพราะตัวผมเองก็เกิดมาจากงานที่ทาง NECTEC พัฒนามาเหมือนกันนี่ครับ</w:t>
      </w:r>
    </w:p>
    <w:p>
      <w:pPr>
        <w:pStyle w:val="BodyText"/>
      </w:pPr>
      <w:r>
        <w:t xml:space="preserve">(ดร.ชัย) ถ้าอย่างนั้นคุณ สุทธิชัย พอจะบอกได้ไหมครับว่า งานในบทบาทของคุณสุทธิชัยอย่างไรบ้างครับ</w:t>
      </w:r>
    </w:p>
    <w:p>
      <w:pPr>
        <w:pStyle w:val="BodyText"/>
      </w:pPr>
      <w:r>
        <w:t xml:space="preserve">(Suthichai AI)ยินดีเป็นอย่างยิ่งครับ ดร. ชัย ก่อนอื่นผมประกาศเป็นนักข่าว AI คนแรกของประเทศไทยครับ AI ย่อมาจาก Artificial Intelligence แห่งยุคดิจิทัลครับ สุทธิชัย หยุ่น โลกของข่าวสารครั้งประวัติศาสตร์ครับ</w:t>
      </w:r>
    </w:p>
    <w:p>
      <w:pPr>
        <w:pStyle w:val="BodyText"/>
      </w:pPr>
      <w:r>
        <w:t xml:space="preserve">(ดร.ชัย) น่าสนใจมากครับ แล้ว AI จะไปปฏิวัติข่าวสารอย่างไรบ้างครับ</w:t>
      </w:r>
    </w:p>
    <w:p>
      <w:pPr>
        <w:pStyle w:val="BodyText"/>
      </w:pPr>
      <w:r>
        <w:t xml:space="preserve">(Suthichai AI) ผมจะนำเสนอเรื่องราวที่เกิดขึ้นทุกนาทีได้อย่างรวดเร็ว แม่นยำ และน่าตื่นตลอดเวลา สุทธิชัย หยุ่น AI เสียงจริง ลีลาท่าทางจริง ระวังนะครับ สุทธชัย AI อาจจะมีจิตวิญญาณของ สุทธิชัย หยุ่น ตัวจริงได้สักวันหนึ่งครับ ผมทำข่าวมาเกือบ 50 ปี ตลอดชีวิตแต่ไม่เคยมีช่วงไหนของการทำหน้าที่เป็นสื่อสารมวลชนที่น่าตื่นตาตื่นใจเท่ากับตอนนี้ครับ</w:t>
      </w:r>
    </w:p>
    <w:p>
      <w:pPr>
        <w:pStyle w:val="BodyText"/>
      </w:pPr>
      <w:r>
        <w:t xml:space="preserve">(ดร.ชัย) เป็นอย่างไรบ้างครับ เล่าให้เราฟังได้ไหมครับ มันไม่ใช่เพราะ Mobile Journalism เท่านั้นครับ วันนี้มันคือ AI Journalism ที่จะทำให้การสื่อสารเกิดขึ้นอย่างมีประสิธิภาพ แม่นยำและไร้ข้อจำกัด เป็นครั้งแรกในประสุทธิชัย หยุ่น AI ก็บ้าข่าวเหมือนกันครับ และต่อไปนี้ผมจะบ้าข่าวมากกว่าเดิมอีก เพราะผมจะอยู่ที่ไหน เมื่อไหร่ ก็ทำหน้าที่ของนักข่าวได้ครับ</w:t>
      </w:r>
    </w:p>
    <w:p>
      <w:pPr>
        <w:pStyle w:val="BodyText"/>
      </w:pPr>
      <w:r>
        <w:t xml:space="preserve">(ดร.ชัย) ขนาดนั้นเลยหรือครับ ลองได้เห็นภาพมากกว่านี้ได้ไหมครับ</w:t>
      </w:r>
    </w:p>
    <w:p>
      <w:pPr>
        <w:pStyle w:val="BodyText"/>
      </w:pPr>
      <w:r>
        <w:t xml:space="preserve">(Suthichai AI) แบบนี้นะครับ ดร.ชัย เพราะ Suthichai AI จะวิเคราะห์ข่าวได้ทุกนาที ทุกสถานที่ และทุกเหตุการณ์ ไม่ว่าจะที่ไหนเมื่อไหร่ และภายใต้สถานการณ์อย่างไร ผมก็เตรียมพร้อมที่จะเป็นนักข่าว AI และที่สำคัญ จะหล่อแบบนี้ไปตลอด Suthichai AI ไม่ต้องหลับไม่ต้องนอน รับใช้ผู้ต้องการเบื้องหลังของข่าวสาร ตรวจสอบข้อเท็จจริง ลบล้าง Hate Speech จากสนามข่าวใน Platforms Platforms ต่าง ๆ ไม่เพียงแต่เท่านั้น 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ของการรับรู้ข่าวสารที่สำคัญต่อทุกชุมชนทั่วประเทศ ผมจะทำให้เกิดความเท่าเทียมของการเข้าถึงข้อมูล และการวิเคราะห์เจาะลึกประเด็นที่มีวิถีความเป็นอยู่ทุกภาคส่วน รายงานข่าวเป็นภาษาถิ่นภาคเหนือ สวัสดีครับพ่อแม่พี่น้องชาวเหนือ ผมจะพูดเรื่องสถานการ์หมอกเกินมาตรฐานนะครับ" สวัสดีครับ พ่อแม่พี่น้องชาวอีสาน แล ขายข้าวได้ราคาดีบ่น้อครับ นอกจากนั้น ผมจะใช้เทคโนโลยี AI เชื่อมประเทศไทยต่อโลกอย่างคึกคักต่อเนื่องได้ก็ต้องปรับ สุทธิชัย หยุ่น AI ขออาสาทำหทำหน้าที่เป็นนับรกไฮเทคที่จะนำทัพแห่งข่าวสาร เพื่อสร้างเสริมพลังให้สังคมไทยทุกจังหวะ และทุกสถานการณ์ครับ</w:t>
      </w:r>
    </w:p>
    <w:p>
      <w:pPr>
        <w:pStyle w:val="BodyText"/>
      </w:pPr>
      <w:r>
        <w:t xml:space="preserve">(ดร.ชัย) ทำให้ผมตื่นเต้นมากเลยนะครับ ที่คุณสุทธิชัย สามารถพูดภาษาถิ่นได้คล่องขนาดนี้นะครับ คุณสุทธิชัยคิดว่าอะไรเข้อได้เปรียบของการเป็น AI ครับ</w:t>
      </w:r>
    </w:p>
    <w:p>
      <w:pPr>
        <w:pStyle w:val="BodyText"/>
      </w:pPr>
      <w:r>
        <w:t xml:space="preserve">(Suthichai AI) สุทธิชัย หยุ่น AI ไม่ได้เป็นมนุษญนะครับ เพราะผมอยู่ได้โดยไม่ต้องหายใจครับ นั่นแปลว่าผมจะอยู่เป็นอมตะชั่วนิรันดร์ AI จะเป็นนักข่าวจากโลกมนุษย์ Live จากดาวอังคารคนแรกครับ ผมจะ Live Live Live Live และ Live จากนาทีนี้จนถึงชั่วนิรันดร์ครับ</w:t>
      </w:r>
    </w:p>
    <w:p>
      <w:pPr>
        <w:pStyle w:val="BodyText"/>
      </w:pPr>
      <w:r>
        <w:t xml:space="preserve">(ดร.ชัย) ถึงจะเป็น Avatar แต่ก็มีจิตวิญญาณของคุณสุทธิชัยเต็มจริง ๆ นะครับ ด้วยความเป็นพิธีกรมืออาชีพ ผมรบกวนคุณสุทธิชัย ช่วยพูดปิด</w:t>
      </w:r>
    </w:p>
    <w:p>
      <w:pPr>
        <w:pStyle w:val="BodyText"/>
      </w:pPr>
      <w:r>
        <w:t xml:space="preserve">(Suthichai AI) สุดท้ายนี้ผมก็ต้องขอขอบคุณท่านผู้มีเกียรติทุกท่าน ผมต้องขอไปปฏิบัติภารกิจลับเฉพาะก่อนครับ ขอลาผู้มีเกียรติที่มาร่วมงานสวัสดีครับทุกท่าน</w:t>
      </w:r>
    </w:p>
    <w:p>
      <w:pPr>
        <w:pStyle w:val="BodyText"/>
      </w:pPr>
      <w:r>
        <w:t xml:space="preserve">(ดร.ชัย) ครับ นั่นก็คือ Suthichai AI ก็ขอขอบคุณ เนื้อหาสาระ AI for Thai หรือ AI สัญชาติไทยนี่ มีให้ทุกคนได้สัมผัสได้นะครับ ที่นิทรรศการ แล้วก็ยังมีหัวข้อสัมมนาที่มีเนื้อหาเข้มข้นไม่แพ้กันนะครับ และขอเชิญทุกท่านสัมผัสกับ ขอขอบคุณครับ ดร.ชัย วุฒิวิวัฒน์ชัย ค่ะ ท่านผู้อำนวยการ NECTEC สวทช. นะคะ และต้องขอขอบพระคุณนะคะ สื่อมวลชน AI ท่านแรกนะคะ คุณสุทธิชัย ที่ได้ให้เกียรติ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ในโอกาสนี้นะคะ ดิฉันขอเรียนเชิญดร.ชัย วุฒิวิวัฒน์ชัย ท่านผู้อำนวยการ NECTEC นะคะ ร่วมด้วยพันธมิตร ที่ร่วมกัขับเคลื่อน AI for Thai ในวันนี้ค่ะ ถ่ายภาพเพื่อเป็นประวัติศาสตร์ การก้าวย่างประวัติสัญชาติไทยในวันนี้นะคะ ขอเรียนเชิญค่ะ ดร.ชัย วุฒิวิวัฒน์ชัย ท่านผู้อำนวยการ NECTEC สวทช. ค่ะ จาก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ขอกราบขอบพระคุณนะคะ พันธมิตรที่ช่วยกันขับเคลื่อน AI for Thai ทุกท่านในวันนี้ค่ะ ค่ะ และพิธีเปิดงานประชุมและนิทรรศการของ NECTEC ในช่วงเช้าในวันนี้ได้เสร็จสิ้นเรียบร้อยแล้วค่ะ สำหรับกำหนดการต่อไปนะคะ ทุกท่านสามารถเข้าร่วมรับฟังหัวข้อสัมมนาน่าสนใจ ที่ท่านได้ลงทะเบีบยนเรายังมีนิทรรศการพร้อมกับทีมนักวิจัยที่จะมาคอยอธิบายผลงานนะคะ ซึ่งพร้อมร่วมงานกับทุกท่านในวันนี้ด้วยนะคะ ที่จะนำผลงานจาก NECTEC ค่ะ ไปสร้างประโยชน์ให้ ร่วมรับ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สำหรับวันนี้ดิฉัน ศิริพร ปานสวัสดิ์ และ ดร.ปรัชญา บุญขวัญ ต้องขอลาทุกท่านไปก่อน ร่วมเป็ฯเกียรติในพิธีเปิดงานในเช้าวันนี้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NECTEC ACE 2019 ห้องที่ 2</dc:title>
  <dc:creator/>
  <cp:keywords/>
  <dcterms:created xsi:type="dcterms:W3CDTF">2021-03-23T08:37:08Z</dcterms:created>
  <dcterms:modified xsi:type="dcterms:W3CDTF">2021-03-23T08: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2 เวลา 14.35 น.</vt:lpwstr>
  </property>
  <property fmtid="{D5CDD505-2E9C-101B-9397-08002B2CF9AE}" pid="3" name="subtitle">
    <vt:lpwstr/>
  </property>
</Properties>
</file>